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086B" w:rsidRPr="00A4086B" w:rsidRDefault="00A4086B" w:rsidP="00A4086B">
      <w:pPr>
        <w:jc w:val="both"/>
        <w:rPr>
          <w:lang w:val="en-US"/>
        </w:rPr>
      </w:pPr>
      <w:r w:rsidRPr="00A4086B">
        <w:rPr>
          <w:lang w:val="en-US"/>
        </w:rPr>
        <w:t>What happens when you initialize a repository? Why do you need to do it?</w:t>
      </w:r>
    </w:p>
    <w:p w:rsidR="00A4086B" w:rsidRPr="00A4086B" w:rsidRDefault="00A4086B" w:rsidP="00A4086B">
      <w:pPr>
        <w:jc w:val="both"/>
        <w:rPr>
          <w:lang w:val="en-US"/>
        </w:rPr>
      </w:pPr>
    </w:p>
    <w:p w:rsidR="00A4086B" w:rsidRPr="00A4086B" w:rsidRDefault="00A4086B" w:rsidP="00A4086B">
      <w:pPr>
        <w:jc w:val="both"/>
        <w:rPr>
          <w:lang w:val="en-US"/>
        </w:rPr>
      </w:pPr>
      <w:r w:rsidRPr="00A4086B">
        <w:rPr>
          <w:lang w:val="en-US"/>
        </w:rPr>
        <w:t>How is the staging area different from the working directory and the repository?</w:t>
      </w:r>
    </w:p>
    <w:p w:rsidR="00A4086B" w:rsidRDefault="00A4086B" w:rsidP="00A4086B">
      <w:pPr>
        <w:jc w:val="both"/>
        <w:rPr>
          <w:lang w:val="en-US"/>
        </w:rPr>
      </w:pPr>
      <w:r w:rsidRPr="00A4086B">
        <w:rPr>
          <w:lang w:val="en-US"/>
        </w:rPr>
        <w:t>What value do you think it offers?</w:t>
      </w:r>
    </w:p>
    <w:p w:rsidR="00EF46B4" w:rsidRDefault="00EF46B4" w:rsidP="00A4086B">
      <w:pPr>
        <w:jc w:val="both"/>
        <w:rPr>
          <w:lang w:val="en-US"/>
        </w:rPr>
      </w:pPr>
      <w:r>
        <w:rPr>
          <w:lang w:val="en-US"/>
        </w:rPr>
        <w:t xml:space="preserve">In the staging area is where rest all the documents you will commit to the repository. The working directory is where your files are located </w:t>
      </w:r>
      <w:r w:rsidR="000C4BE0">
        <w:rPr>
          <w:noProof/>
          <w:lang w:val="en-US"/>
        </w:rPr>
        <w:t>o</w:t>
      </w:r>
      <w:r w:rsidRPr="000C4BE0">
        <w:rPr>
          <w:noProof/>
          <w:lang w:val="en-US"/>
        </w:rPr>
        <w:t>n</w:t>
      </w:r>
      <w:r>
        <w:rPr>
          <w:lang w:val="en-US"/>
        </w:rPr>
        <w:t xml:space="preserve"> your hard drive.</w:t>
      </w:r>
    </w:p>
    <w:p w:rsidR="00EF46B4" w:rsidRPr="00A4086B" w:rsidRDefault="00EF46B4" w:rsidP="00A4086B">
      <w:pPr>
        <w:jc w:val="both"/>
        <w:rPr>
          <w:lang w:val="en-US"/>
        </w:rPr>
      </w:pPr>
    </w:p>
    <w:p w:rsidR="00A4086B" w:rsidRPr="00A4086B" w:rsidRDefault="00A4086B" w:rsidP="00A4086B">
      <w:pPr>
        <w:jc w:val="both"/>
        <w:rPr>
          <w:lang w:val="en-US"/>
        </w:rPr>
      </w:pPr>
    </w:p>
    <w:p w:rsidR="00A4086B" w:rsidRDefault="00A4086B" w:rsidP="00A4086B">
      <w:pPr>
        <w:jc w:val="both"/>
        <w:rPr>
          <w:lang w:val="en-US"/>
        </w:rPr>
      </w:pPr>
      <w:r w:rsidRPr="00A4086B">
        <w:rPr>
          <w:lang w:val="en-US"/>
        </w:rPr>
        <w:t>How can you use the staging area to make sure you have one commit per logical</w:t>
      </w:r>
      <w:r>
        <w:rPr>
          <w:lang w:val="en-US"/>
        </w:rPr>
        <w:t xml:space="preserve"> </w:t>
      </w:r>
      <w:r w:rsidRPr="00A4086B">
        <w:rPr>
          <w:lang w:val="en-US"/>
        </w:rPr>
        <w:t>change?</w:t>
      </w:r>
    </w:p>
    <w:p w:rsidR="000C4BE0" w:rsidRPr="00A4086B" w:rsidRDefault="000C4BE0" w:rsidP="00A4086B">
      <w:pPr>
        <w:jc w:val="both"/>
        <w:rPr>
          <w:lang w:val="en-US"/>
        </w:rPr>
      </w:pPr>
      <w:r>
        <w:rPr>
          <w:lang w:val="en-US"/>
        </w:rPr>
        <w:t xml:space="preserve">You can use </w:t>
      </w:r>
      <w:proofErr w:type="spellStart"/>
      <w:r>
        <w:rPr>
          <w:lang w:val="en-US"/>
        </w:rPr>
        <w:t>git</w:t>
      </w:r>
      <w:proofErr w:type="spellEnd"/>
      <w:r>
        <w:rPr>
          <w:lang w:val="en-US"/>
        </w:rPr>
        <w:t xml:space="preserve"> diff to compare the changes done in the different files you are working on, before you make a commit, that way you will be sure you are </w:t>
      </w:r>
      <w:r w:rsidRPr="000C4BE0">
        <w:rPr>
          <w:noProof/>
          <w:lang w:val="en-US"/>
        </w:rPr>
        <w:t>commi</w:t>
      </w:r>
      <w:r>
        <w:rPr>
          <w:noProof/>
          <w:lang w:val="en-US"/>
        </w:rPr>
        <w:t>t</w:t>
      </w:r>
      <w:r w:rsidRPr="000C4BE0">
        <w:rPr>
          <w:noProof/>
          <w:lang w:val="en-US"/>
        </w:rPr>
        <w:t>ting</w:t>
      </w:r>
      <w:r>
        <w:rPr>
          <w:lang w:val="en-US"/>
        </w:rPr>
        <w:t xml:space="preserve"> logical important changes.</w:t>
      </w:r>
    </w:p>
    <w:p w:rsidR="00A4086B" w:rsidRPr="00A4086B" w:rsidRDefault="00A4086B" w:rsidP="00A4086B">
      <w:pPr>
        <w:jc w:val="both"/>
        <w:rPr>
          <w:lang w:val="en-US"/>
        </w:rPr>
      </w:pPr>
    </w:p>
    <w:p w:rsidR="00A4086B" w:rsidRDefault="00A4086B" w:rsidP="00A4086B">
      <w:pPr>
        <w:jc w:val="both"/>
        <w:rPr>
          <w:lang w:val="en-US"/>
        </w:rPr>
      </w:pPr>
      <w:r w:rsidRPr="00A4086B">
        <w:rPr>
          <w:lang w:val="en-US"/>
        </w:rPr>
        <w:t>What are some situations when branches would be helpful in keeping your history</w:t>
      </w:r>
      <w:r>
        <w:rPr>
          <w:lang w:val="en-US"/>
        </w:rPr>
        <w:t xml:space="preserve"> </w:t>
      </w:r>
      <w:r w:rsidRPr="00A4086B">
        <w:rPr>
          <w:lang w:val="en-US"/>
        </w:rPr>
        <w:t>organized? How would branches help?</w:t>
      </w:r>
    </w:p>
    <w:p w:rsidR="000C4BE0" w:rsidRDefault="000C4BE0" w:rsidP="00A4086B">
      <w:pPr>
        <w:jc w:val="both"/>
        <w:rPr>
          <w:lang w:val="en-US"/>
        </w:rPr>
      </w:pPr>
      <w:r>
        <w:rPr>
          <w:lang w:val="en-US"/>
        </w:rPr>
        <w:t xml:space="preserve">When you want to introduce a new experimental feature but you are still working on it and do not know if it will work out, when you are doing a version in another language. </w:t>
      </w:r>
    </w:p>
    <w:p w:rsidR="000C4BE0" w:rsidRPr="00A4086B" w:rsidRDefault="000C4BE0" w:rsidP="00A4086B">
      <w:pPr>
        <w:jc w:val="both"/>
        <w:rPr>
          <w:lang w:val="en-US"/>
        </w:rPr>
      </w:pPr>
      <w:r>
        <w:rPr>
          <w:lang w:val="en-US"/>
        </w:rPr>
        <w:t>Branches would help you in making this changes you are working on without affecting the master file.</w:t>
      </w:r>
    </w:p>
    <w:p w:rsidR="00A4086B" w:rsidRPr="00A4086B" w:rsidRDefault="00A4086B" w:rsidP="00A4086B">
      <w:pPr>
        <w:jc w:val="both"/>
        <w:rPr>
          <w:lang w:val="en-US"/>
        </w:rPr>
      </w:pPr>
    </w:p>
    <w:p w:rsidR="00A4086B" w:rsidRDefault="00A4086B" w:rsidP="00A4086B">
      <w:pPr>
        <w:jc w:val="both"/>
        <w:rPr>
          <w:lang w:val="en-US"/>
        </w:rPr>
      </w:pPr>
      <w:r w:rsidRPr="00A4086B">
        <w:rPr>
          <w:lang w:val="en-US"/>
        </w:rPr>
        <w:t>How do the diagrams help you visualize the branch structure?</w:t>
      </w:r>
    </w:p>
    <w:p w:rsidR="008F05F4" w:rsidRPr="00A4086B" w:rsidRDefault="008F05F4" w:rsidP="00A4086B">
      <w:pPr>
        <w:jc w:val="both"/>
        <w:rPr>
          <w:lang w:val="en-US"/>
        </w:rPr>
      </w:pPr>
      <w:r>
        <w:rPr>
          <w:lang w:val="en-US"/>
        </w:rPr>
        <w:t>It is a way to look graphically all the commits you have made to your project and which ones belong to which branch.</w:t>
      </w:r>
      <w:bookmarkStart w:id="0" w:name="_GoBack"/>
      <w:bookmarkEnd w:id="0"/>
    </w:p>
    <w:p w:rsidR="00A4086B" w:rsidRPr="00A4086B" w:rsidRDefault="00A4086B" w:rsidP="00A4086B">
      <w:pPr>
        <w:jc w:val="both"/>
        <w:rPr>
          <w:lang w:val="en-US"/>
        </w:rPr>
      </w:pPr>
    </w:p>
    <w:p w:rsidR="00A4086B" w:rsidRPr="00A4086B" w:rsidRDefault="00A4086B" w:rsidP="00A4086B">
      <w:pPr>
        <w:jc w:val="both"/>
        <w:rPr>
          <w:lang w:val="en-US"/>
        </w:rPr>
      </w:pPr>
      <w:r w:rsidRPr="00A4086B">
        <w:rPr>
          <w:lang w:val="en-US"/>
        </w:rPr>
        <w:t>What is the result of merging two branches together? Why do we represent it in</w:t>
      </w:r>
      <w:r>
        <w:rPr>
          <w:lang w:val="en-US"/>
        </w:rPr>
        <w:t xml:space="preserve"> </w:t>
      </w:r>
      <w:r w:rsidRPr="00A4086B">
        <w:rPr>
          <w:lang w:val="en-US"/>
        </w:rPr>
        <w:t>the diagram the way we do?</w:t>
      </w:r>
    </w:p>
    <w:p w:rsidR="00A4086B" w:rsidRPr="00A4086B" w:rsidRDefault="00A4086B" w:rsidP="00A4086B">
      <w:pPr>
        <w:jc w:val="both"/>
        <w:rPr>
          <w:lang w:val="en-US"/>
        </w:rPr>
      </w:pPr>
    </w:p>
    <w:p w:rsidR="000C709F" w:rsidRPr="00A4086B" w:rsidRDefault="00A4086B" w:rsidP="00A4086B">
      <w:pPr>
        <w:jc w:val="both"/>
        <w:rPr>
          <w:lang w:val="en-US"/>
        </w:rPr>
      </w:pPr>
      <w:r w:rsidRPr="00A4086B">
        <w:rPr>
          <w:lang w:val="en-US"/>
        </w:rPr>
        <w:t>What</w:t>
      </w:r>
      <w:r>
        <w:rPr>
          <w:lang w:val="en-US"/>
        </w:rPr>
        <w:t xml:space="preserve"> are the pros and cons of </w:t>
      </w:r>
      <w:proofErr w:type="spellStart"/>
      <w:r>
        <w:rPr>
          <w:lang w:val="en-US"/>
        </w:rPr>
        <w:t>Git’s</w:t>
      </w:r>
      <w:proofErr w:type="spellEnd"/>
      <w:r>
        <w:rPr>
          <w:lang w:val="en-US"/>
        </w:rPr>
        <w:t xml:space="preserve"> </w:t>
      </w:r>
      <w:r w:rsidRPr="00A4086B">
        <w:rPr>
          <w:lang w:val="en-US"/>
        </w:rPr>
        <w:t>automatic merging vs. always doing merges</w:t>
      </w:r>
      <w:r>
        <w:rPr>
          <w:lang w:val="en-US"/>
        </w:rPr>
        <w:t xml:space="preserve"> </w:t>
      </w:r>
      <w:r w:rsidRPr="00A4086B">
        <w:rPr>
          <w:lang w:val="en-US"/>
        </w:rPr>
        <w:t>manually?</w:t>
      </w:r>
    </w:p>
    <w:sectPr w:rsidR="000C709F" w:rsidRPr="00A4086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wMTY3sjSzMDAxNDNW0lEKTi0uzszPAykwqgUATowlzywAAAA="/>
  </w:docVars>
  <w:rsids>
    <w:rsidRoot w:val="00A4086B"/>
    <w:rsid w:val="000C4BE0"/>
    <w:rsid w:val="000C709F"/>
    <w:rsid w:val="008F05F4"/>
    <w:rsid w:val="00A4086B"/>
    <w:rsid w:val="00B8326C"/>
    <w:rsid w:val="00EF4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4</TotalTime>
  <Pages>1</Pages>
  <Words>214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ela</dc:creator>
  <cp:lastModifiedBy>pamela</cp:lastModifiedBy>
  <cp:revision>5</cp:revision>
  <dcterms:created xsi:type="dcterms:W3CDTF">2016-07-13T00:35:00Z</dcterms:created>
  <dcterms:modified xsi:type="dcterms:W3CDTF">2016-07-15T00:02:00Z</dcterms:modified>
</cp:coreProperties>
</file>